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ego distrit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Apego distrit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8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5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26Z</dcterms:created>
  <dcterms:modified xsi:type="dcterms:W3CDTF">2025-07-03T0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